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A98129" w14:textId="7BDEF0C5" w:rsidR="00544571" w:rsidRDefault="008006CD" w:rsidP="008006CD">
      <w:pPr>
        <w:spacing w:line="360" w:lineRule="auto"/>
      </w:pPr>
      <w:r>
        <w:t>Vmawalk description</w:t>
      </w:r>
    </w:p>
    <w:p w14:paraId="5DFCA7EE" w14:textId="40C3440E" w:rsidR="008006CD" w:rsidRDefault="008006CD" w:rsidP="008006CD">
      <w:pPr>
        <w:spacing w:line="360" w:lineRule="auto"/>
      </w:pPr>
    </w:p>
    <w:p w14:paraId="1E16AAD3" w14:textId="10545162" w:rsidR="008006CD" w:rsidRDefault="008006CD" w:rsidP="008006CD">
      <w:pPr>
        <w:spacing w:line="360" w:lineRule="auto"/>
      </w:pPr>
      <w:r>
        <w:rPr>
          <w:rFonts w:hint="eastAsia"/>
        </w:rPr>
        <w:t>A</w:t>
      </w:r>
      <w:r>
        <w:t>bout</w:t>
      </w:r>
    </w:p>
    <w:p w14:paraId="5EB8936A" w14:textId="50E627F7" w:rsidR="008006CD" w:rsidRDefault="008006CD" w:rsidP="008006CD">
      <w:pPr>
        <w:spacing w:line="360" w:lineRule="auto"/>
      </w:pPr>
      <w:r>
        <w:t>Created by VMA student</w:t>
      </w:r>
      <w:r w:rsidR="00397C7C">
        <w:t>s</w:t>
      </w:r>
      <w:r>
        <w:t xml:space="preserve">, Vmawalk is the only public </w:t>
      </w:r>
      <w:r w:rsidR="00A339DF">
        <w:t xml:space="preserve">platform for VMA </w:t>
      </w:r>
      <w:r w:rsidR="0030745B">
        <w:t>course</w:t>
      </w:r>
      <w:r w:rsidR="0030745B">
        <w:t xml:space="preserve"> </w:t>
      </w:r>
      <w:r w:rsidR="00A339DF">
        <w:t xml:space="preserve">and </w:t>
      </w:r>
      <w:r w:rsidR="0030745B">
        <w:t xml:space="preserve">teacher </w:t>
      </w:r>
      <w:r w:rsidR="00A339DF">
        <w:t xml:space="preserve">ratings. </w:t>
      </w:r>
      <w:r w:rsidR="00A339DF" w:rsidRPr="00A339DF">
        <w:t xml:space="preserve">Vmawalk is developed </w:t>
      </w:r>
      <w:r w:rsidR="00A339DF">
        <w:t>for</w:t>
      </w:r>
      <w:r w:rsidR="007A4EAF">
        <w:t xml:space="preserve"> </w:t>
      </w:r>
      <w:r w:rsidR="00A339DF" w:rsidRPr="00A339DF">
        <w:t xml:space="preserve">VMA students to </w:t>
      </w:r>
      <w:r w:rsidR="00006887">
        <w:t>search</w:t>
      </w:r>
      <w:r w:rsidR="00A17888">
        <w:t xml:space="preserve"> whether a </w:t>
      </w:r>
      <w:r w:rsidR="0030745B">
        <w:t>course</w:t>
      </w:r>
      <w:r w:rsidR="00A339DF">
        <w:t xml:space="preserve"> </w:t>
      </w:r>
      <w:r w:rsidR="00A17888">
        <w:t xml:space="preserve">or a </w:t>
      </w:r>
      <w:r w:rsidR="0030745B">
        <w:t>teacher</w:t>
      </w:r>
      <w:r w:rsidR="00A339DF" w:rsidRPr="00A339DF">
        <w:t xml:space="preserve"> </w:t>
      </w:r>
      <w:r w:rsidR="00A339DF">
        <w:t>in VMA</w:t>
      </w:r>
      <w:r w:rsidR="00B1474B">
        <w:t xml:space="preserve"> </w:t>
      </w:r>
      <w:r w:rsidR="00A17888">
        <w:t>is suitable for him or her</w:t>
      </w:r>
      <w:r w:rsidR="00FC5515">
        <w:t xml:space="preserve"> to take</w:t>
      </w:r>
      <w:r w:rsidR="00A17888">
        <w:t xml:space="preserve">. </w:t>
      </w:r>
      <w:r w:rsidR="00B32798">
        <w:t>B</w:t>
      </w:r>
      <w:r w:rsidR="00B1474B">
        <w:t xml:space="preserve">y viewing </w:t>
      </w:r>
      <w:r w:rsidR="00B32798">
        <w:t xml:space="preserve">experienced students’ </w:t>
      </w:r>
      <w:r w:rsidR="00B1474B">
        <w:t>reviews</w:t>
      </w:r>
      <w:r w:rsidR="00B32798">
        <w:t xml:space="preserve">, </w:t>
      </w:r>
      <w:r w:rsidR="0030745B">
        <w:t>VMA students can know the ratings of satisfaction, easiness, workload, clarity, and helpfulness of a specific course or teacher</w:t>
      </w:r>
      <w:r w:rsidR="00D76EC3">
        <w:t xml:space="preserve">, and receive </w:t>
      </w:r>
      <w:r w:rsidR="00AC2696">
        <w:t xml:space="preserve">inspiring suggestions from </w:t>
      </w:r>
      <w:r w:rsidR="00550F30">
        <w:t>past</w:t>
      </w:r>
      <w:r w:rsidR="00823457">
        <w:t xml:space="preserve"> </w:t>
      </w:r>
      <w:r w:rsidR="00AC2696">
        <w:t>reviews</w:t>
      </w:r>
      <w:r w:rsidR="00B1474B">
        <w:t>.</w:t>
      </w:r>
      <w:r w:rsidR="00A339DF">
        <w:t xml:space="preserve"> </w:t>
      </w:r>
      <w:r w:rsidR="002C5C6C">
        <w:t>The goal of Vmawalk is to</w:t>
      </w:r>
      <w:r w:rsidR="00A339DF">
        <w:t xml:space="preserve"> help</w:t>
      </w:r>
      <w:r w:rsidR="002C5C6C">
        <w:t xml:space="preserve"> all</w:t>
      </w:r>
      <w:r w:rsidR="009065B4">
        <w:t xml:space="preserve"> VMAers find a course plan that best suits for oneself</w:t>
      </w:r>
      <w:r w:rsidR="007E7A96">
        <w:t>, and help all VMAers to become global citizens and leaders with Chinese identity.</w:t>
      </w:r>
      <w:r w:rsidR="00C64746">
        <w:t xml:space="preserve"> Welcome to Vmawalk, and </w:t>
      </w:r>
      <w:r w:rsidR="00825D05">
        <w:t>enjoy</w:t>
      </w:r>
      <w:r w:rsidR="00C64746">
        <w:t>!</w:t>
      </w:r>
    </w:p>
    <w:p w14:paraId="56CFDB52" w14:textId="7F1DAEE1" w:rsidR="006D3981" w:rsidRDefault="006D3981" w:rsidP="008006CD">
      <w:pPr>
        <w:spacing w:line="360" w:lineRule="auto"/>
      </w:pPr>
    </w:p>
    <w:p w14:paraId="57FA23F8" w14:textId="7710942E" w:rsidR="00E15A35" w:rsidRDefault="008944DC" w:rsidP="008006CD">
      <w:pPr>
        <w:spacing w:line="360" w:lineRule="auto"/>
        <w:rPr>
          <w:rFonts w:hint="eastAsia"/>
        </w:rPr>
      </w:pPr>
      <w:r>
        <w:rPr>
          <w:rFonts w:hint="eastAsia"/>
        </w:rPr>
        <w:t>J</w:t>
      </w:r>
      <w:r>
        <w:t>effrey’s intro</w:t>
      </w:r>
    </w:p>
    <w:p w14:paraId="2B37732B" w14:textId="7BFCD2D6" w:rsidR="008944DC" w:rsidRDefault="008944DC" w:rsidP="008006CD">
      <w:pPr>
        <w:spacing w:line="360" w:lineRule="auto"/>
      </w:pPr>
      <w:r>
        <w:rPr>
          <w:rFonts w:hint="eastAsia"/>
        </w:rPr>
        <w:t>J</w:t>
      </w:r>
      <w:r>
        <w:t>effrey – Founder, B</w:t>
      </w:r>
      <w:r w:rsidRPr="008944DC">
        <w:t xml:space="preserve">ack-end </w:t>
      </w:r>
      <w:r w:rsidR="008761BE">
        <w:t>developer</w:t>
      </w:r>
    </w:p>
    <w:p w14:paraId="271AD69C" w14:textId="5B7EF785" w:rsidR="006D3981" w:rsidRPr="008944DC" w:rsidRDefault="008761BE" w:rsidP="008006CD">
      <w:pPr>
        <w:spacing w:line="360" w:lineRule="auto"/>
        <w:rPr>
          <w:rFonts w:hint="eastAsia"/>
        </w:rPr>
      </w:pPr>
      <w:r>
        <w:rPr>
          <w:rFonts w:hint="eastAsia"/>
        </w:rPr>
        <w:t>I</w:t>
      </w:r>
      <w:r>
        <w:t>nspired from Bruinwalk</w:t>
      </w:r>
      <w:r w:rsidR="00B07015">
        <w:t xml:space="preserve"> and Ratemyprofessor</w:t>
      </w:r>
      <w:r>
        <w:t xml:space="preserve">, created the idea of Vmawalk. </w:t>
      </w:r>
      <w:r w:rsidR="005A0204">
        <w:t>Designed web page distribution. Coded JavaScript to create interactive events</w:t>
      </w:r>
      <w:r w:rsidR="002D1564">
        <w:t xml:space="preserve"> in web pages</w:t>
      </w:r>
      <w:r w:rsidR="005A0204">
        <w:t>.</w:t>
      </w:r>
    </w:p>
    <w:sectPr w:rsidR="006D3981" w:rsidRPr="008944D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7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2szAwNjQ1NDQwtTBR0lEKTi0uzszPAykwrAUAuDWNQywAAAA="/>
  </w:docVars>
  <w:rsids>
    <w:rsidRoot w:val="008006CD"/>
    <w:rsid w:val="00006887"/>
    <w:rsid w:val="00021BD3"/>
    <w:rsid w:val="00135601"/>
    <w:rsid w:val="002C5C6C"/>
    <w:rsid w:val="002D1564"/>
    <w:rsid w:val="0030745B"/>
    <w:rsid w:val="00397C7C"/>
    <w:rsid w:val="004740AB"/>
    <w:rsid w:val="004E4B95"/>
    <w:rsid w:val="00544571"/>
    <w:rsid w:val="00550F30"/>
    <w:rsid w:val="005925D4"/>
    <w:rsid w:val="005A0204"/>
    <w:rsid w:val="006D3981"/>
    <w:rsid w:val="007A4EAF"/>
    <w:rsid w:val="007E7A96"/>
    <w:rsid w:val="008006CD"/>
    <w:rsid w:val="00823457"/>
    <w:rsid w:val="00825D05"/>
    <w:rsid w:val="008761BE"/>
    <w:rsid w:val="008944DC"/>
    <w:rsid w:val="009065B4"/>
    <w:rsid w:val="009869CB"/>
    <w:rsid w:val="00A17888"/>
    <w:rsid w:val="00A339DF"/>
    <w:rsid w:val="00AC2696"/>
    <w:rsid w:val="00B07015"/>
    <w:rsid w:val="00B1474B"/>
    <w:rsid w:val="00B32798"/>
    <w:rsid w:val="00B93523"/>
    <w:rsid w:val="00C64746"/>
    <w:rsid w:val="00D76EC3"/>
    <w:rsid w:val="00D93DD3"/>
    <w:rsid w:val="00DB0FC3"/>
    <w:rsid w:val="00DB6B44"/>
    <w:rsid w:val="00E15A35"/>
    <w:rsid w:val="00F20E1A"/>
    <w:rsid w:val="00F26E56"/>
    <w:rsid w:val="00FC5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370519"/>
  <w15:chartTrackingRefBased/>
  <w15:docId w15:val="{8A1F860D-1E79-4074-A4BD-5ED68334F4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楷体" w:hAnsi="Times New Roman" w:cs="Times New Roman"/>
        <w:kern w:val="2"/>
        <w:sz w:val="22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382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133</Words>
  <Characters>759</Characters>
  <Application>Microsoft Office Word</Application>
  <DocSecurity>0</DocSecurity>
  <Lines>6</Lines>
  <Paragraphs>1</Paragraphs>
  <ScaleCrop>false</ScaleCrop>
  <Company/>
  <LinksUpToDate>false</LinksUpToDate>
  <CharactersWithSpaces>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peng Yu</dc:creator>
  <cp:keywords/>
  <dc:description/>
  <cp:lastModifiedBy>Zepeng Yu</cp:lastModifiedBy>
  <cp:revision>30</cp:revision>
  <dcterms:created xsi:type="dcterms:W3CDTF">2020-07-16T10:13:00Z</dcterms:created>
  <dcterms:modified xsi:type="dcterms:W3CDTF">2020-07-16T10:53:00Z</dcterms:modified>
</cp:coreProperties>
</file>